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E6F2C2" w14:textId="7F8D3254" w:rsidR="007F7CAD" w:rsidRDefault="007F7CAD" w:rsidP="007F7CAD">
      <w:pP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Supplement</w:t>
      </w:r>
      <w:r w:rsidR="00D4208C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ary File 1</w:t>
      </w:r>
      <w:r w:rsidR="00D0195E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a</w:t>
      </w:r>
      <w: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: EMCV IRES domain sequences used as inputs for Alphafold3 prediction of IRES domain tertiary structur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276"/>
        <w:gridCol w:w="6611"/>
      </w:tblGrid>
      <w:tr w:rsidR="007F7CAD" w:rsidRPr="00AF3D16" w14:paraId="49BBCEB9" w14:textId="77777777" w:rsidTr="00350599">
        <w:tc>
          <w:tcPr>
            <w:tcW w:w="1129" w:type="dxa"/>
          </w:tcPr>
          <w:p w14:paraId="1BFBD4AB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Domain</w:t>
            </w:r>
          </w:p>
        </w:tc>
        <w:tc>
          <w:tcPr>
            <w:tcW w:w="1276" w:type="dxa"/>
          </w:tcPr>
          <w:p w14:paraId="271A75F2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Residues</w:t>
            </w:r>
          </w:p>
        </w:tc>
        <w:tc>
          <w:tcPr>
            <w:tcW w:w="6611" w:type="dxa"/>
          </w:tcPr>
          <w:p w14:paraId="3D2B85E1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Sequence</w:t>
            </w:r>
          </w:p>
        </w:tc>
      </w:tr>
      <w:tr w:rsidR="007F7CAD" w:rsidRPr="00AF3D16" w14:paraId="3D6E25D0" w14:textId="77777777" w:rsidTr="00350599">
        <w:tc>
          <w:tcPr>
            <w:tcW w:w="1129" w:type="dxa"/>
          </w:tcPr>
          <w:p w14:paraId="44F65BB5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D</w:t>
            </w:r>
          </w:p>
        </w:tc>
        <w:tc>
          <w:tcPr>
            <w:tcW w:w="1276" w:type="dxa"/>
          </w:tcPr>
          <w:p w14:paraId="3A291A0D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276-319</w:t>
            </w:r>
          </w:p>
        </w:tc>
        <w:tc>
          <w:tcPr>
            <w:tcW w:w="6611" w:type="dxa"/>
          </w:tcPr>
          <w:p w14:paraId="55D942C2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CCCCCUAACGU</w:t>
            </w:r>
            <w:r w:rsidRPr="00AF3D16">
              <w:rPr>
                <w:b/>
                <w:bCs/>
                <w:color w:val="FF0000"/>
                <w:sz w:val="24"/>
                <w:szCs w:val="24"/>
                <w:shd w:val="clear" w:color="auto" w:fill="FFFFFF"/>
                <w:lang w:eastAsia="en-IN"/>
              </w:rPr>
              <w:t>UACUGGCCGAAGCCGCUUGGAAUAAGGCCGGUG</w:t>
            </w:r>
          </w:p>
          <w:p w14:paraId="0AE2E4BF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327E92EA" w14:textId="77777777" w:rsidTr="00350599">
        <w:tc>
          <w:tcPr>
            <w:tcW w:w="1129" w:type="dxa"/>
          </w:tcPr>
          <w:p w14:paraId="45AD7FC4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E</w:t>
            </w:r>
          </w:p>
        </w:tc>
        <w:tc>
          <w:tcPr>
            <w:tcW w:w="1276" w:type="dxa"/>
          </w:tcPr>
          <w:p w14:paraId="2C0B6EED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320-336</w:t>
            </w:r>
          </w:p>
        </w:tc>
        <w:tc>
          <w:tcPr>
            <w:tcW w:w="6611" w:type="dxa"/>
          </w:tcPr>
          <w:p w14:paraId="4DAB4314" w14:textId="77777777" w:rsidR="007F7CAD" w:rsidRPr="00AF3D16" w:rsidRDefault="007F7CAD" w:rsidP="00350599">
            <w:pPr>
              <w:rPr>
                <w:b/>
                <w:bCs/>
                <w:color w:val="FFD966" w:themeColor="accent4" w:themeTint="99"/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U</w:t>
            </w:r>
            <w:r w:rsidRPr="00AF3D16">
              <w:rPr>
                <w:b/>
                <w:bCs/>
                <w:color w:val="FFD966" w:themeColor="accent4" w:themeTint="99"/>
                <w:sz w:val="24"/>
                <w:szCs w:val="24"/>
                <w:shd w:val="clear" w:color="auto" w:fill="FFFFFF"/>
                <w:lang w:eastAsia="en-IN"/>
              </w:rPr>
              <w:t>GCGUUUGUCUAUAUGU</w:t>
            </w:r>
          </w:p>
          <w:p w14:paraId="3E392CF5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071E2466" w14:textId="77777777" w:rsidTr="00350599">
        <w:tc>
          <w:tcPr>
            <w:tcW w:w="1129" w:type="dxa"/>
          </w:tcPr>
          <w:p w14:paraId="3CD6E1AA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F</w:t>
            </w:r>
          </w:p>
        </w:tc>
        <w:tc>
          <w:tcPr>
            <w:tcW w:w="1276" w:type="dxa"/>
          </w:tcPr>
          <w:p w14:paraId="1A9C1B9D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337-371</w:t>
            </w:r>
          </w:p>
        </w:tc>
        <w:tc>
          <w:tcPr>
            <w:tcW w:w="6611" w:type="dxa"/>
          </w:tcPr>
          <w:p w14:paraId="71DC1C3E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UAUUUUCCAC</w:t>
            </w:r>
            <w:r w:rsidRPr="00AF3D16">
              <w:rPr>
                <w:b/>
                <w:bCs/>
                <w:color w:val="2F5496" w:themeColor="accent1" w:themeShade="BF"/>
                <w:sz w:val="24"/>
                <w:szCs w:val="24"/>
                <w:shd w:val="clear" w:color="auto" w:fill="FFFFFF"/>
                <w:lang w:eastAsia="en-IN"/>
              </w:rPr>
              <w:t>CAUAUUGCCGUCUUUUGGCAAUGUG</w:t>
            </w:r>
          </w:p>
          <w:p w14:paraId="243457EF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21BB40EE" w14:textId="77777777" w:rsidTr="00350599">
        <w:tc>
          <w:tcPr>
            <w:tcW w:w="1129" w:type="dxa"/>
          </w:tcPr>
          <w:p w14:paraId="2A6715DA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G</w:t>
            </w:r>
          </w:p>
        </w:tc>
        <w:tc>
          <w:tcPr>
            <w:tcW w:w="1276" w:type="dxa"/>
          </w:tcPr>
          <w:p w14:paraId="4FBE19E5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372-400</w:t>
            </w:r>
          </w:p>
        </w:tc>
        <w:tc>
          <w:tcPr>
            <w:tcW w:w="6611" w:type="dxa"/>
          </w:tcPr>
          <w:p w14:paraId="4AF44DE4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b/>
                <w:bCs/>
                <w:color w:val="92D050"/>
                <w:sz w:val="24"/>
                <w:szCs w:val="24"/>
                <w:shd w:val="clear" w:color="auto" w:fill="FFFFFF"/>
                <w:lang w:eastAsia="en-IN"/>
              </w:rPr>
              <w:t>AGGGCCCGGAAACCUGGCCCU</w:t>
            </w: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GUCUUCUU</w:t>
            </w:r>
          </w:p>
          <w:p w14:paraId="195D0CA8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6A0FDCFC" w14:textId="77777777" w:rsidTr="00350599">
        <w:tc>
          <w:tcPr>
            <w:tcW w:w="1129" w:type="dxa"/>
          </w:tcPr>
          <w:p w14:paraId="27B6B145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H</w:t>
            </w:r>
          </w:p>
        </w:tc>
        <w:tc>
          <w:tcPr>
            <w:tcW w:w="1276" w:type="dxa"/>
          </w:tcPr>
          <w:p w14:paraId="26BB707F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401-450</w:t>
            </w:r>
          </w:p>
        </w:tc>
        <w:tc>
          <w:tcPr>
            <w:tcW w:w="6611" w:type="dxa"/>
          </w:tcPr>
          <w:p w14:paraId="7FD77619" w14:textId="77777777" w:rsidR="007F7CAD" w:rsidRPr="00AF3D16" w:rsidRDefault="007F7CAD" w:rsidP="00350599">
            <w:pPr>
              <w:rPr>
                <w:b/>
                <w:bCs/>
                <w:color w:val="00B0F0"/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b/>
                <w:bCs/>
                <w:color w:val="00B0F0"/>
                <w:sz w:val="24"/>
                <w:szCs w:val="24"/>
                <w:shd w:val="clear" w:color="auto" w:fill="FFFFFF"/>
                <w:lang w:eastAsia="en-IN"/>
              </w:rPr>
              <w:t>GACGAGCAUUCCUAGGGGUCUUUCCCCUCUCGCCAAAGGAAUGCAAGGUC</w:t>
            </w:r>
          </w:p>
          <w:p w14:paraId="07DAA59B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4FF6F539" w14:textId="77777777" w:rsidTr="00350599">
        <w:tc>
          <w:tcPr>
            <w:tcW w:w="1129" w:type="dxa"/>
          </w:tcPr>
          <w:p w14:paraId="7D9D99CB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I</w:t>
            </w:r>
          </w:p>
        </w:tc>
        <w:tc>
          <w:tcPr>
            <w:tcW w:w="1276" w:type="dxa"/>
          </w:tcPr>
          <w:p w14:paraId="2221F051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451-678</w:t>
            </w:r>
          </w:p>
        </w:tc>
        <w:tc>
          <w:tcPr>
            <w:tcW w:w="6611" w:type="dxa"/>
          </w:tcPr>
          <w:p w14:paraId="0B0D18BD" w14:textId="77777777" w:rsidR="007F7CAD" w:rsidRPr="00AF3D16" w:rsidRDefault="007F7CAD" w:rsidP="00350599">
            <w:pPr>
              <w:rPr>
                <w:b/>
                <w:bCs/>
                <w:color w:val="00B050"/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b/>
                <w:bCs/>
                <w:color w:val="00B050"/>
                <w:sz w:val="24"/>
                <w:szCs w:val="24"/>
                <w:shd w:val="clear" w:color="auto" w:fill="FFFFFF"/>
                <w:lang w:eastAsia="en-IN"/>
              </w:rPr>
              <w:t>UGUUGAAUGUCGUGAAGGAAGCAGUUCCUCUGGAAGCUUCUUGAAGACAAACAACGUCUGUAGCGACCCUUUGCAGGCAGCGGAACCCCCCACCUGGCGACAGGUGCCUCUGCGGCCAAAAGCCACGUGUAUAAGAUACACCUGCAAAGGCGGCACAACCCCAGUGCCACGUUGUGAGUUGGAUAGUUGUGGAAAGAGUCAAAUGGCUCUCCUCAAGCGUAUUCAACA</w:t>
            </w:r>
          </w:p>
          <w:p w14:paraId="107ABED0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0235CB0F" w14:textId="77777777" w:rsidTr="00350599">
        <w:tc>
          <w:tcPr>
            <w:tcW w:w="1129" w:type="dxa"/>
          </w:tcPr>
          <w:p w14:paraId="502A665F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J-K</w:t>
            </w:r>
          </w:p>
        </w:tc>
        <w:tc>
          <w:tcPr>
            <w:tcW w:w="1276" w:type="dxa"/>
          </w:tcPr>
          <w:p w14:paraId="05A61C1D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679-789</w:t>
            </w:r>
          </w:p>
        </w:tc>
        <w:tc>
          <w:tcPr>
            <w:tcW w:w="6611" w:type="dxa"/>
          </w:tcPr>
          <w:p w14:paraId="50913098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AGG</w:t>
            </w:r>
            <w:r w:rsidRPr="00AF3D16">
              <w:rPr>
                <w:b/>
                <w:bCs/>
                <w:color w:val="7030A0"/>
                <w:sz w:val="24"/>
                <w:szCs w:val="24"/>
                <w:shd w:val="clear" w:color="auto" w:fill="FFFFFF"/>
                <w:lang w:eastAsia="en-IN"/>
              </w:rPr>
              <w:t>GGCUGAAGGAUGCCCAGAAGGUACCCCAUUGUAUGGGAUCUGAUCUGGGGCCUCGGUGCACAUGCUUUACAUGUGUUUAGUCGAGGUUAAAAAACGUCUAGGCC</w:t>
            </w: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CCCC</w:t>
            </w:r>
          </w:p>
          <w:p w14:paraId="6D020990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  <w:tr w:rsidR="007F7CAD" w:rsidRPr="00AF3D16" w14:paraId="07457E71" w14:textId="77777777" w:rsidTr="00350599">
        <w:tc>
          <w:tcPr>
            <w:tcW w:w="1129" w:type="dxa"/>
          </w:tcPr>
          <w:p w14:paraId="64BBA7BC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L</w:t>
            </w:r>
          </w:p>
        </w:tc>
        <w:tc>
          <w:tcPr>
            <w:tcW w:w="1276" w:type="dxa"/>
          </w:tcPr>
          <w:p w14:paraId="0E1EB45D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790-816</w:t>
            </w:r>
          </w:p>
        </w:tc>
        <w:tc>
          <w:tcPr>
            <w:tcW w:w="6611" w:type="dxa"/>
          </w:tcPr>
          <w:p w14:paraId="4AFA0ED4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  <w:r w:rsidRPr="003477CE">
              <w:rPr>
                <w:b/>
                <w:bCs/>
                <w:color w:val="BF8F00" w:themeColor="accent4" w:themeShade="BF"/>
                <w:sz w:val="24"/>
                <w:szCs w:val="24"/>
                <w:shd w:val="clear" w:color="auto" w:fill="FFFFFF"/>
                <w:lang w:eastAsia="en-IN"/>
              </w:rPr>
              <w:t>GAACCACGGGGACGUGGUUU</w:t>
            </w:r>
            <w:r w:rsidRPr="00AF3D16">
              <w:rPr>
                <w:sz w:val="24"/>
                <w:szCs w:val="24"/>
                <w:shd w:val="clear" w:color="auto" w:fill="FFFFFF"/>
                <w:lang w:eastAsia="en-IN"/>
              </w:rPr>
              <w:t>UCCUUUGAAAA</w:t>
            </w:r>
          </w:p>
          <w:p w14:paraId="7617B9F2" w14:textId="77777777" w:rsidR="007F7CAD" w:rsidRPr="00AF3D16" w:rsidRDefault="007F7CAD" w:rsidP="00350599">
            <w:pPr>
              <w:rPr>
                <w:sz w:val="24"/>
                <w:szCs w:val="24"/>
                <w:shd w:val="clear" w:color="auto" w:fill="FFFFFF"/>
                <w:lang w:eastAsia="en-IN"/>
              </w:rPr>
            </w:pPr>
          </w:p>
        </w:tc>
      </w:tr>
    </w:tbl>
    <w:p w14:paraId="72E00CE6" w14:textId="77777777" w:rsidR="00E57FB5" w:rsidRDefault="00E57FB5" w:rsidP="007F7CAD">
      <w:pP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</w:pPr>
    </w:p>
    <w:p w14:paraId="2612FF91" w14:textId="5670F8DC" w:rsidR="00D0195E" w:rsidRDefault="00D0195E">
      <w:pPr>
        <w:spacing w:line="278" w:lineRule="auto"/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br w:type="page"/>
      </w:r>
    </w:p>
    <w:p w14:paraId="5EBAE968" w14:textId="0AB6CA0A" w:rsidR="007F7CAD" w:rsidRDefault="007F7CAD" w:rsidP="007F7CAD">
      <w:pP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lastRenderedPageBreak/>
        <w:t>Supplement</w:t>
      </w:r>
      <w:r w:rsidR="00D4208C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ary file 1</w:t>
      </w:r>
      <w:r w:rsidR="00D0195E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b</w:t>
      </w:r>
      <w:r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: List of Oligos or primers used for molecular clo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4"/>
        <w:gridCol w:w="7112"/>
      </w:tblGrid>
      <w:tr w:rsidR="007F7CAD" w:rsidRPr="00863282" w14:paraId="2FA15AE0" w14:textId="77777777" w:rsidTr="00350599">
        <w:tc>
          <w:tcPr>
            <w:tcW w:w="2689" w:type="dxa"/>
          </w:tcPr>
          <w:p w14:paraId="43991B5D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eastAsia="Times New Roman" w:cstheme="minorHAnsi"/>
                <w:kern w:val="0"/>
                <w:sz w:val="24"/>
                <w:szCs w:val="24"/>
                <w:lang w:eastAsia="en-IN"/>
                <w14:ligatures w14:val="none"/>
              </w:rPr>
              <w:t>Oligo name</w:t>
            </w:r>
          </w:p>
        </w:tc>
        <w:tc>
          <w:tcPr>
            <w:tcW w:w="6327" w:type="dxa"/>
          </w:tcPr>
          <w:p w14:paraId="63BB9DCB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eastAsia="Times New Roman" w:cstheme="minorHAnsi"/>
                <w:kern w:val="0"/>
                <w:sz w:val="24"/>
                <w:szCs w:val="24"/>
                <w:lang w:eastAsia="en-IN"/>
                <w14:ligatures w14:val="none"/>
              </w:rPr>
              <w:t>Sequence</w:t>
            </w:r>
          </w:p>
        </w:tc>
      </w:tr>
      <w:tr w:rsidR="007F7CAD" w:rsidRPr="00863282" w14:paraId="566DC9AC" w14:textId="77777777" w:rsidTr="00350599">
        <w:tc>
          <w:tcPr>
            <w:tcW w:w="2689" w:type="dxa"/>
          </w:tcPr>
          <w:p w14:paraId="5C280CF4" w14:textId="77777777" w:rsidR="007F7CAD" w:rsidRPr="00863282" w:rsidRDefault="007F7CAD" w:rsidP="00350599">
            <w:pPr>
              <w:spacing w:line="276" w:lineRule="auto"/>
              <w:jc w:val="both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  <w:lang w:val="en-US"/>
              </w:rPr>
              <w:t>PTB1_Fwd</w:t>
            </w:r>
          </w:p>
        </w:tc>
        <w:tc>
          <w:tcPr>
            <w:tcW w:w="6327" w:type="dxa"/>
          </w:tcPr>
          <w:p w14:paraId="0785D4B8" w14:textId="77777777" w:rsidR="007F7CAD" w:rsidRPr="00863282" w:rsidRDefault="007F7CAD" w:rsidP="00350599">
            <w:pPr>
              <w:rPr>
                <w:rFonts w:cstheme="minorHAnsi"/>
                <w:sz w:val="24"/>
                <w:szCs w:val="24"/>
              </w:rPr>
            </w:pPr>
            <w:r w:rsidRPr="00863282">
              <w:rPr>
                <w:rFonts w:cstheme="minorHAnsi"/>
                <w:sz w:val="24"/>
                <w:szCs w:val="24"/>
              </w:rPr>
              <w:t xml:space="preserve">CGGGATCCATGGACGGCATTGTCCCAGA </w:t>
            </w:r>
          </w:p>
          <w:p w14:paraId="343E55C9" w14:textId="77777777" w:rsidR="007F7CAD" w:rsidRPr="00863282" w:rsidRDefault="007F7CAD" w:rsidP="00350599">
            <w:pP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</w:tr>
      <w:tr w:rsidR="007F7CAD" w:rsidRPr="00863282" w14:paraId="1474F79B" w14:textId="77777777" w:rsidTr="00350599">
        <w:tc>
          <w:tcPr>
            <w:tcW w:w="2689" w:type="dxa"/>
          </w:tcPr>
          <w:p w14:paraId="4CDEBA87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  <w:lang w:val="en-US"/>
              </w:rPr>
              <w:t>PTB1_Rev</w:t>
            </w:r>
          </w:p>
        </w:tc>
        <w:tc>
          <w:tcPr>
            <w:tcW w:w="6327" w:type="dxa"/>
          </w:tcPr>
          <w:p w14:paraId="17A6AE3A" w14:textId="77777777" w:rsidR="007F7CAD" w:rsidRPr="00863282" w:rsidRDefault="007F7CAD" w:rsidP="00350599">
            <w:pPr>
              <w:rPr>
                <w:rFonts w:cstheme="minorHAnsi"/>
                <w:sz w:val="24"/>
                <w:szCs w:val="24"/>
              </w:rPr>
            </w:pPr>
            <w:r w:rsidRPr="00863282">
              <w:rPr>
                <w:rFonts w:cstheme="minorHAnsi"/>
                <w:sz w:val="24"/>
                <w:szCs w:val="24"/>
              </w:rPr>
              <w:t xml:space="preserve">CCCAAGCTTCTAGATGGTGGACTTGGAG </w:t>
            </w:r>
          </w:p>
          <w:p w14:paraId="7076B119" w14:textId="77777777" w:rsidR="007F7CAD" w:rsidRPr="00863282" w:rsidRDefault="007F7CAD" w:rsidP="00350599">
            <w:pP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</w:tr>
      <w:tr w:rsidR="007F7CAD" w:rsidRPr="00863282" w14:paraId="1A3A72F5" w14:textId="77777777" w:rsidTr="00350599">
        <w:tc>
          <w:tcPr>
            <w:tcW w:w="2689" w:type="dxa"/>
          </w:tcPr>
          <w:p w14:paraId="664BC1F5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PTB1_3C_Fwd</w:t>
            </w:r>
          </w:p>
        </w:tc>
        <w:tc>
          <w:tcPr>
            <w:tcW w:w="6327" w:type="dxa"/>
          </w:tcPr>
          <w:p w14:paraId="035CCD3E" w14:textId="77777777" w:rsidR="007F7CAD" w:rsidRPr="00863282" w:rsidRDefault="007F7CAD" w:rsidP="00350599">
            <w:pP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CGGGATCCCTGGAGGTGCTCTTCCAGGGCCCTGGCGGCTCCATGGACGGCATTGTCCCAG</w:t>
            </w:r>
          </w:p>
        </w:tc>
      </w:tr>
      <w:tr w:rsidR="007F7CAD" w:rsidRPr="00863282" w14:paraId="6930A3A6" w14:textId="77777777" w:rsidTr="00350599">
        <w:tc>
          <w:tcPr>
            <w:tcW w:w="2689" w:type="dxa"/>
          </w:tcPr>
          <w:p w14:paraId="4F58D3A8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PTB1_Stop_Rev</w:t>
            </w:r>
          </w:p>
        </w:tc>
        <w:tc>
          <w:tcPr>
            <w:tcW w:w="6327" w:type="dxa"/>
          </w:tcPr>
          <w:p w14:paraId="1DBCA5C8" w14:textId="77777777" w:rsidR="007F7CAD" w:rsidRPr="00863282" w:rsidRDefault="007F7CAD" w:rsidP="00350599">
            <w:pP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CCCAAGCTTCTAGATGGTGGACTTGGAGAAGG</w:t>
            </w:r>
          </w:p>
        </w:tc>
      </w:tr>
      <w:tr w:rsidR="007F7CAD" w:rsidRPr="00863282" w14:paraId="18D81EE8" w14:textId="77777777" w:rsidTr="00350599">
        <w:tc>
          <w:tcPr>
            <w:tcW w:w="2689" w:type="dxa"/>
          </w:tcPr>
          <w:p w14:paraId="0A0307C7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EMCV_IRES_905-Fwd</w:t>
            </w:r>
          </w:p>
        </w:tc>
        <w:tc>
          <w:tcPr>
            <w:tcW w:w="6327" w:type="dxa"/>
          </w:tcPr>
          <w:p w14:paraId="314E030F" w14:textId="77777777" w:rsidR="007F7CAD" w:rsidRPr="00863282" w:rsidRDefault="007F7CAD" w:rsidP="00350599">
            <w:pP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CGGGATCC</w:t>
            </w:r>
            <w:r w:rsidRPr="00863282">
              <w:rPr>
                <w:rFonts w:eastAsia="Times New Roman" w:cstheme="minorHAnsi"/>
                <w:sz w:val="24"/>
                <w:szCs w:val="24"/>
                <w:shd w:val="clear" w:color="auto" w:fill="FFFFFF"/>
                <w:lang w:eastAsia="en-IN"/>
              </w:rPr>
              <w:t>CCCCCTAACGTTACTGGCC</w:t>
            </w:r>
          </w:p>
        </w:tc>
      </w:tr>
      <w:tr w:rsidR="007F7CAD" w:rsidRPr="00863282" w14:paraId="7FF54E00" w14:textId="77777777" w:rsidTr="00350599">
        <w:tc>
          <w:tcPr>
            <w:tcW w:w="2689" w:type="dxa"/>
          </w:tcPr>
          <w:p w14:paraId="3626768F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EMCV_IRES_905-Rev</w:t>
            </w:r>
          </w:p>
        </w:tc>
        <w:tc>
          <w:tcPr>
            <w:tcW w:w="6327" w:type="dxa"/>
          </w:tcPr>
          <w:p w14:paraId="7C9F2257" w14:textId="77777777" w:rsidR="007F7CAD" w:rsidRPr="00863282" w:rsidRDefault="007F7CAD" w:rsidP="00350599">
            <w:pPr>
              <w:rPr>
                <w:rFonts w:eastAsia="Times New Roman" w:cstheme="minorHAnsi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863282">
              <w:rPr>
                <w:rFonts w:cstheme="minorHAnsi"/>
                <w:sz w:val="24"/>
                <w:szCs w:val="24"/>
              </w:rPr>
              <w:t>GCTCTAGA</w:t>
            </w:r>
            <w:r w:rsidRPr="00863282">
              <w:rPr>
                <w:rFonts w:eastAsia="Times New Roman" w:cstheme="minorHAnsi"/>
                <w:sz w:val="24"/>
                <w:szCs w:val="24"/>
                <w:shd w:val="clear" w:color="auto" w:fill="FFFFFF"/>
                <w:lang w:eastAsia="en-IN"/>
              </w:rPr>
              <w:t>GCAGAGCATTTTGGGCATTCCTCAAAAG</w:t>
            </w:r>
          </w:p>
        </w:tc>
      </w:tr>
      <w:tr w:rsidR="007F7CAD" w:rsidRPr="00863282" w14:paraId="01A4B8B6" w14:textId="77777777" w:rsidTr="00350599">
        <w:tc>
          <w:tcPr>
            <w:tcW w:w="2689" w:type="dxa"/>
          </w:tcPr>
          <w:p w14:paraId="00BE5382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cstheme="minorHAnsi"/>
                <w:sz w:val="24"/>
                <w:szCs w:val="24"/>
              </w:rPr>
            </w:pPr>
            <w:proofErr w:type="spellStart"/>
            <w:r w:rsidRPr="00863282">
              <w:rPr>
                <w:rFonts w:cstheme="minorHAnsi"/>
                <w:sz w:val="24"/>
                <w:szCs w:val="24"/>
              </w:rPr>
              <w:t>CAAAA_GCTGA_Rev</w:t>
            </w:r>
            <w:proofErr w:type="spellEnd"/>
          </w:p>
        </w:tc>
        <w:tc>
          <w:tcPr>
            <w:tcW w:w="6327" w:type="dxa"/>
          </w:tcPr>
          <w:p w14:paraId="20965F4C" w14:textId="77777777" w:rsidR="007F7CAD" w:rsidRPr="00863282" w:rsidRDefault="007F7CAD" w:rsidP="00350599">
            <w:pPr>
              <w:rPr>
                <w:rFonts w:cstheme="minorHAnsi"/>
                <w:sz w:val="24"/>
                <w:szCs w:val="24"/>
              </w:rPr>
            </w:pPr>
            <w:r w:rsidRPr="00863282">
              <w:rPr>
                <w:rFonts w:cstheme="minorHAnsi"/>
                <w:sz w:val="24"/>
                <w:szCs w:val="24"/>
              </w:rPr>
              <w:t>CAGGTGTATCTTATACACGTGGC</w:t>
            </w:r>
            <w:r w:rsidRPr="00863282">
              <w:rPr>
                <w:rFonts w:cstheme="minorHAnsi"/>
                <w:b/>
                <w:bCs/>
                <w:sz w:val="24"/>
                <w:szCs w:val="24"/>
              </w:rPr>
              <w:t>TCAGC</w:t>
            </w:r>
            <w:r w:rsidRPr="00863282">
              <w:rPr>
                <w:rFonts w:cstheme="minorHAnsi"/>
                <w:sz w:val="24"/>
                <w:szCs w:val="24"/>
              </w:rPr>
              <w:t>GCCGCAGAGGCACCTGTCGCCAG</w:t>
            </w:r>
          </w:p>
          <w:p w14:paraId="43D29B83" w14:textId="77777777" w:rsidR="007F7CAD" w:rsidRPr="00863282" w:rsidRDefault="007F7CAD" w:rsidP="0035059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F7CAD" w:rsidRPr="00863282" w14:paraId="3DD841FC" w14:textId="77777777" w:rsidTr="00350599">
        <w:tc>
          <w:tcPr>
            <w:tcW w:w="2689" w:type="dxa"/>
          </w:tcPr>
          <w:p w14:paraId="274EDE42" w14:textId="77777777" w:rsidR="007F7CAD" w:rsidRPr="00863282" w:rsidRDefault="007F7CAD" w:rsidP="00350599">
            <w:pPr>
              <w:spacing w:line="360" w:lineRule="auto"/>
              <w:jc w:val="both"/>
              <w:textAlignment w:val="baseline"/>
              <w:rPr>
                <w:rFonts w:cstheme="minorHAnsi"/>
                <w:sz w:val="24"/>
                <w:szCs w:val="24"/>
              </w:rPr>
            </w:pPr>
            <w:proofErr w:type="spellStart"/>
            <w:r w:rsidRPr="00863282">
              <w:rPr>
                <w:rFonts w:eastAsia="Times New Roman" w:cstheme="minorHAnsi"/>
                <w:sz w:val="24"/>
                <w:szCs w:val="24"/>
                <w:shd w:val="clear" w:color="auto" w:fill="FFFFFF"/>
                <w:lang w:eastAsia="en-IN"/>
              </w:rPr>
              <w:t>GCGA_TACG_Rev</w:t>
            </w:r>
            <w:proofErr w:type="spellEnd"/>
          </w:p>
        </w:tc>
        <w:tc>
          <w:tcPr>
            <w:tcW w:w="6327" w:type="dxa"/>
          </w:tcPr>
          <w:p w14:paraId="17B1500A" w14:textId="77777777" w:rsidR="007F7CAD" w:rsidRPr="00863282" w:rsidRDefault="007F7CAD" w:rsidP="00350599">
            <w:pPr>
              <w:spacing w:line="240" w:lineRule="auto"/>
              <w:rPr>
                <w:rFonts w:eastAsia="Times New Roman" w:cstheme="minorHAnsi"/>
                <w:sz w:val="24"/>
                <w:szCs w:val="24"/>
                <w:shd w:val="clear" w:color="auto" w:fill="FFFFFF"/>
                <w:lang w:eastAsia="en-IN"/>
              </w:rPr>
            </w:pPr>
            <w:r w:rsidRPr="00863282">
              <w:rPr>
                <w:rFonts w:eastAsia="Times New Roman" w:cstheme="minorHAnsi"/>
                <w:sz w:val="24"/>
                <w:szCs w:val="24"/>
                <w:shd w:val="clear" w:color="auto" w:fill="FFFFFF"/>
                <w:lang w:eastAsia="en-IN"/>
              </w:rPr>
              <w:t>GCCGCAGAGGCACCTG</w:t>
            </w:r>
            <w:r w:rsidRPr="00863282">
              <w:rPr>
                <w:rFonts w:eastAsia="Times New Roman" w:cstheme="minorHAnsi"/>
                <w:b/>
                <w:bCs/>
                <w:sz w:val="24"/>
                <w:szCs w:val="24"/>
                <w:shd w:val="clear" w:color="auto" w:fill="FFFFFF"/>
                <w:lang w:eastAsia="en-IN"/>
              </w:rPr>
              <w:t>CGTA</w:t>
            </w:r>
            <w:r w:rsidRPr="00863282">
              <w:rPr>
                <w:rFonts w:eastAsia="Times New Roman" w:cstheme="minorHAnsi"/>
                <w:sz w:val="24"/>
                <w:szCs w:val="24"/>
                <w:shd w:val="clear" w:color="auto" w:fill="FFFFFF"/>
                <w:lang w:eastAsia="en-IN"/>
              </w:rPr>
              <w:t>CAGGTGGGGGGTTCCGCTGCCTGCAA</w:t>
            </w:r>
          </w:p>
          <w:p w14:paraId="0858483F" w14:textId="77777777" w:rsidR="007F7CAD" w:rsidRPr="00863282" w:rsidRDefault="007F7CAD" w:rsidP="00350599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244AC41" w14:textId="77777777" w:rsidR="007F7CAD" w:rsidRDefault="007F7CAD"/>
    <w:sectPr w:rsidR="007F7CAD" w:rsidSect="00D00E32">
      <w:footerReference w:type="default" r:id="rId6"/>
      <w:pgSz w:w="11906" w:h="16838"/>
      <w:pgMar w:top="1440" w:right="1440" w:bottom="1440" w:left="1440" w:header="708" w:footer="708" w:gutter="0"/>
      <w:lnNumType w:countBy="1" w:restart="continuous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47A40" w14:textId="77777777" w:rsidR="00E24623" w:rsidRDefault="00E24623">
      <w:pPr>
        <w:spacing w:after="0" w:line="240" w:lineRule="auto"/>
      </w:pPr>
      <w:r>
        <w:separator/>
      </w:r>
    </w:p>
  </w:endnote>
  <w:endnote w:type="continuationSeparator" w:id="0">
    <w:p w14:paraId="006A9220" w14:textId="77777777" w:rsidR="00E24623" w:rsidRDefault="00E246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42260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5C6FBA" w14:textId="77777777" w:rsidR="007F7CAD" w:rsidRDefault="007F7C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36F555" w14:textId="77777777" w:rsidR="007F7CAD" w:rsidRDefault="007F7C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CE345" w14:textId="77777777" w:rsidR="00E24623" w:rsidRDefault="00E24623">
      <w:pPr>
        <w:spacing w:after="0" w:line="240" w:lineRule="auto"/>
      </w:pPr>
      <w:r>
        <w:separator/>
      </w:r>
    </w:p>
  </w:footnote>
  <w:footnote w:type="continuationSeparator" w:id="0">
    <w:p w14:paraId="4E78F236" w14:textId="77777777" w:rsidR="00E24623" w:rsidRDefault="00E246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UzMLOwNDM0NrcwMrNQ0lEKTi0uzszPAykwrQUAI38nriwAAAA="/>
  </w:docVars>
  <w:rsids>
    <w:rsidRoot w:val="007F7CAD"/>
    <w:rsid w:val="000733D4"/>
    <w:rsid w:val="000C581F"/>
    <w:rsid w:val="00224884"/>
    <w:rsid w:val="003607FB"/>
    <w:rsid w:val="0037454C"/>
    <w:rsid w:val="00374EF5"/>
    <w:rsid w:val="003C42B7"/>
    <w:rsid w:val="004C16A8"/>
    <w:rsid w:val="005D4FE0"/>
    <w:rsid w:val="00682DB7"/>
    <w:rsid w:val="006B3D9B"/>
    <w:rsid w:val="00714813"/>
    <w:rsid w:val="00746E16"/>
    <w:rsid w:val="0076156C"/>
    <w:rsid w:val="007F7CAD"/>
    <w:rsid w:val="00854470"/>
    <w:rsid w:val="009E4B1F"/>
    <w:rsid w:val="00A0616E"/>
    <w:rsid w:val="00A10782"/>
    <w:rsid w:val="00A314B2"/>
    <w:rsid w:val="00A40148"/>
    <w:rsid w:val="00A53259"/>
    <w:rsid w:val="00A715B6"/>
    <w:rsid w:val="00A76E7C"/>
    <w:rsid w:val="00B43BA7"/>
    <w:rsid w:val="00BB6345"/>
    <w:rsid w:val="00C20F5F"/>
    <w:rsid w:val="00C27999"/>
    <w:rsid w:val="00C57197"/>
    <w:rsid w:val="00CE14F6"/>
    <w:rsid w:val="00D00E32"/>
    <w:rsid w:val="00D0195E"/>
    <w:rsid w:val="00D4208C"/>
    <w:rsid w:val="00DA3F29"/>
    <w:rsid w:val="00DC67B4"/>
    <w:rsid w:val="00DD76A3"/>
    <w:rsid w:val="00DF4281"/>
    <w:rsid w:val="00E24623"/>
    <w:rsid w:val="00E57FB5"/>
    <w:rsid w:val="00E661A7"/>
    <w:rsid w:val="00ED2AE1"/>
    <w:rsid w:val="00F34641"/>
    <w:rsid w:val="00F57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E5EEE"/>
  <w15:chartTrackingRefBased/>
  <w15:docId w15:val="{AE83A0B9-8078-4A77-A838-8FE1CBF5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CAD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CAD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7CA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7CAD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7CAD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7CAD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7CAD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7CAD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7CAD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7CAD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7CA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7C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7CA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7CA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7CA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7CA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7CA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7CA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7CA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F7C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7C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7CAD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7C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F7CAD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F7CA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F7CAD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7F7CA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7CA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7CA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F7CAD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7F7CAD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F7C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CAD"/>
    <w:rPr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7F7C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ash Das</dc:creator>
  <cp:keywords/>
  <dc:description/>
  <cp:lastModifiedBy>Karen Toner</cp:lastModifiedBy>
  <cp:revision>3</cp:revision>
  <dcterms:created xsi:type="dcterms:W3CDTF">2026-05-22T10:28:00Z</dcterms:created>
  <dcterms:modified xsi:type="dcterms:W3CDTF">2026-06-0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af549b-4e39-441e-9921-aeb1e0f5404b</vt:lpwstr>
  </property>
</Properties>
</file>